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15B0A" w14:textId="77777777" w:rsidR="008C2B81" w:rsidRDefault="00D03C8C">
      <w:pPr>
        <w:pStyle w:val="Title"/>
      </w:pPr>
      <w:r>
        <w:t>Faculty Hub Institute: Data Visualization with R</w:t>
      </w:r>
    </w:p>
    <w:p w14:paraId="655E706A" w14:textId="77777777" w:rsidR="008C2B81" w:rsidRDefault="00D03C8C">
      <w:pPr>
        <w:pStyle w:val="Author"/>
      </w:pPr>
      <w:r>
        <w:t>Andrew Bell</w:t>
      </w:r>
    </w:p>
    <w:p w14:paraId="730B6DEB" w14:textId="77777777" w:rsidR="008C2B81" w:rsidRDefault="00D03C8C">
      <w:pPr>
        <w:pStyle w:val="Heading1"/>
      </w:pPr>
      <w:bookmarkStart w:id="0" w:name="setup"/>
      <w:r>
        <w:t>Setup</w:t>
      </w:r>
      <w:bookmarkEnd w:id="0"/>
    </w:p>
    <w:p w14:paraId="1884C14A" w14:textId="77777777" w:rsidR="008C2B81" w:rsidRDefault="00D03C8C">
      <w:pPr>
        <w:pStyle w:val="Heading3"/>
      </w:pPr>
      <w:bookmarkStart w:id="1" w:name="learning-objectives"/>
      <w:r>
        <w:rPr>
          <w:i/>
        </w:rPr>
        <w:t>Learning Objectives</w:t>
      </w:r>
      <w:bookmarkEnd w:id="1"/>
    </w:p>
    <w:p w14:paraId="37F80388" w14:textId="77777777" w:rsidR="008C2B81" w:rsidRDefault="00D03C8C">
      <w:pPr>
        <w:pStyle w:val="Compact"/>
        <w:numPr>
          <w:ilvl w:val="0"/>
          <w:numId w:val="2"/>
        </w:numPr>
      </w:pPr>
      <w:r>
        <w:t>Identify the different ways you can use R</w:t>
      </w:r>
    </w:p>
    <w:p w14:paraId="40AC5578" w14:textId="77777777" w:rsidR="008C2B81" w:rsidRDefault="00D03C8C">
      <w:pPr>
        <w:pStyle w:val="Compact"/>
        <w:numPr>
          <w:ilvl w:val="0"/>
          <w:numId w:val="2"/>
        </w:numPr>
      </w:pPr>
      <w:r>
        <w:t>Become familiar with RStudio.Cloud: workspaces and projects</w:t>
      </w:r>
    </w:p>
    <w:p w14:paraId="2E57A700" w14:textId="77777777" w:rsidR="008C2B81" w:rsidRDefault="00D03C8C">
      <w:pPr>
        <w:pStyle w:val="Compact"/>
        <w:numPr>
          <w:ilvl w:val="0"/>
          <w:numId w:val="2"/>
        </w:numPr>
      </w:pPr>
      <w:r>
        <w:t>Identify the resources used to create this workshop that will help you in your journey to learn R.</w:t>
      </w:r>
    </w:p>
    <w:p w14:paraId="73AE6CA2" w14:textId="77777777" w:rsidR="008C2B81" w:rsidRDefault="00D03C8C">
      <w:pPr>
        <w:pStyle w:val="Compact"/>
        <w:numPr>
          <w:ilvl w:val="0"/>
          <w:numId w:val="2"/>
        </w:numPr>
      </w:pPr>
      <w:r>
        <w:t>If interested, learn how to install R and RStudio on your computer</w:t>
      </w:r>
    </w:p>
    <w:p w14:paraId="058A878E" w14:textId="77777777" w:rsidR="008C2B81" w:rsidRDefault="00D03C8C">
      <w:pPr>
        <w:pStyle w:val="Heading3"/>
      </w:pPr>
      <w:bookmarkStart w:id="2" w:name="ways-to-use-r"/>
      <w:r>
        <w:t>Ways to use R</w:t>
      </w:r>
      <w:bookmarkEnd w:id="2"/>
    </w:p>
    <w:p w14:paraId="2E7EFA13" w14:textId="77777777" w:rsidR="008C2B81" w:rsidRDefault="00D03C8C">
      <w:pPr>
        <w:pStyle w:val="FirstParagraph"/>
      </w:pPr>
      <w:r>
        <w:t>R is a programming language, but also a software environment (R Core Team, 2</w:t>
      </w:r>
      <w:r>
        <w:t xml:space="preserve">020). To start learning R, you first need to install some software programs (R and RStudio) on your computer or use a hosted R development platform that already has R and RStudio installed (RStudio.Cloud). For this class, we will use RStudio.Cloud because </w:t>
      </w:r>
      <w:r>
        <w:t>it reduces the challenges of local, individual installations of R and RStudio.</w:t>
      </w:r>
    </w:p>
    <w:p w14:paraId="584C7A2D" w14:textId="77777777" w:rsidR="008C2B81" w:rsidRDefault="00D03C8C">
      <w:pPr>
        <w:pStyle w:val="BodyText"/>
      </w:pPr>
      <w:r>
        <w:t>We will talk about the advantage and disadvantages of using RStudio.Cloud later in this workshop but know that the University is currently supporting and paying for RStudio.Clou</w:t>
      </w:r>
      <w:r>
        <w:t>d for faculty teaching R. To request access, contact Fred Hagemeister in IS.</w:t>
      </w:r>
    </w:p>
    <w:p w14:paraId="08F7F0EF" w14:textId="77777777" w:rsidR="008C2B81" w:rsidRDefault="00D03C8C">
      <w:pPr>
        <w:pStyle w:val="Heading3"/>
      </w:pPr>
      <w:bookmarkStart w:id="3" w:name="rstudio.cloud-and-r-projects"/>
      <w:r>
        <w:t>RStudio.Cloud and R Projects</w:t>
      </w:r>
      <w:bookmarkEnd w:id="3"/>
    </w:p>
    <w:p w14:paraId="2AE2B979" w14:textId="3D742E0E" w:rsidR="008C2B81" w:rsidRDefault="00D03C8C">
      <w:pPr>
        <w:pStyle w:val="FirstParagraph"/>
      </w:pPr>
      <w:r>
        <w:t xml:space="preserve">Navigate to </w:t>
      </w:r>
      <w:hyperlink r:id="rId7">
        <w:r>
          <w:rPr>
            <w:rStyle w:val="Hyperlink"/>
          </w:rPr>
          <w:t>RStudio.Cloud</w:t>
        </w:r>
      </w:hyperlink>
      <w:r>
        <w:t xml:space="preserve"> and sign in with your University of Richmond email address. To learn more about how to use </w:t>
      </w:r>
      <w:r>
        <w:t xml:space="preserve">RStudio.Cloud check out the official RStudio.Cloud guide </w:t>
      </w:r>
      <w:hyperlink r:id="rId8">
        <w:r>
          <w:rPr>
            <w:rStyle w:val="Hyperlink"/>
          </w:rPr>
          <w:t>here</w:t>
        </w:r>
      </w:hyperlink>
      <w:r>
        <w:t>.</w:t>
      </w:r>
    </w:p>
    <w:p w14:paraId="56F216B8" w14:textId="77777777" w:rsidR="008C2B81" w:rsidRDefault="00D03C8C">
      <w:pPr>
        <w:pStyle w:val="BodyText"/>
      </w:pPr>
      <w:r>
        <w:t xml:space="preserve">RStudio.Cloud is organized around two ‘buckets’: a workspace bucket (think entire course) and a project bucket (think specific lesson/class </w:t>
      </w:r>
      <w:r>
        <w:t xml:space="preserve">within the course). As participants in this workshop, you are already enrolled in my </w:t>
      </w:r>
      <w:r>
        <w:rPr>
          <w:i/>
        </w:rPr>
        <w:t>Faculty Development Institute: Data Visualization with R</w:t>
      </w:r>
      <w:r>
        <w:t xml:space="preserve"> workspace in RStudio.Cloud.</w:t>
      </w:r>
    </w:p>
    <w:p w14:paraId="205E80CA" w14:textId="77777777" w:rsidR="008C2B81" w:rsidRDefault="00D03C8C">
      <w:pPr>
        <w:pStyle w:val="BodyText"/>
      </w:pPr>
      <w:r>
        <w:t>Once you have successfully entered our workspace (</w:t>
      </w:r>
      <w:r>
        <w:rPr>
          <w:i/>
        </w:rPr>
        <w:t xml:space="preserve">Faculty Development Institute: Data </w:t>
      </w:r>
      <w:r>
        <w:rPr>
          <w:i/>
        </w:rPr>
        <w:t>Viz with R</w:t>
      </w:r>
      <w:r>
        <w:t xml:space="preserve">), notice that you have a number of projects available to you. We will start in the </w:t>
      </w:r>
      <w:r>
        <w:rPr>
          <w:b/>
        </w:rPr>
        <w:t>“Getting Started”</w:t>
      </w:r>
      <w:r>
        <w:t xml:space="preserve"> project. Click Start (see image below) next to the Getting Started project to load the project.</w:t>
      </w:r>
    </w:p>
    <w:p w14:paraId="647F8718" w14:textId="77777777" w:rsidR="008C2B81" w:rsidRDefault="00D03C8C" w:rsidP="000E1C64">
      <w:pPr>
        <w:pStyle w:val="Compact"/>
        <w:jc w:val="center"/>
      </w:pPr>
      <w:r>
        <w:rPr>
          <w:noProof/>
        </w:rPr>
        <w:lastRenderedPageBreak/>
        <w:drawing>
          <wp:inline distT="0" distB="0" distL="0" distR="0" wp14:anchorId="215457B5" wp14:editId="3BB58FB9">
            <wp:extent cx="5334000" cy="3167908"/>
            <wp:effectExtent l="0" t="0" r="0" b="0"/>
            <wp:docPr id="1" name="Picture" descr="screenshot of RStudio.cloud workspace wind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orkspac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E8906" w14:textId="77777777" w:rsidR="008C2B81" w:rsidRDefault="00D03C8C" w:rsidP="000E1C64">
      <w:pPr>
        <w:pStyle w:val="Compact"/>
        <w:jc w:val="center"/>
      </w:pPr>
      <w:r>
        <w:rPr>
          <w:i/>
        </w:rPr>
        <w:t>screenshot of RStudio.cloud workspace window</w:t>
      </w:r>
    </w:p>
    <w:p w14:paraId="2A8B74D6" w14:textId="77777777" w:rsidR="008C2B81" w:rsidRDefault="00D03C8C">
      <w:pPr>
        <w:pStyle w:val="Heading3"/>
      </w:pPr>
      <w:bookmarkStart w:id="4" w:name="resources"/>
      <w:r>
        <w:t>R</w:t>
      </w:r>
      <w:r>
        <w:t>esources</w:t>
      </w:r>
      <w:bookmarkEnd w:id="4"/>
    </w:p>
    <w:p w14:paraId="430DFE6C" w14:textId="77777777" w:rsidR="008C2B81" w:rsidRDefault="00D03C8C">
      <w:pPr>
        <w:pStyle w:val="FirstParagraph"/>
      </w:pPr>
      <w:r>
        <w:t>This workshop relies heavily on two primary sources.</w:t>
      </w:r>
    </w:p>
    <w:p w14:paraId="0AE6566C" w14:textId="77777777" w:rsidR="008C2B81" w:rsidRDefault="00D03C8C">
      <w:pPr>
        <w:pStyle w:val="Compact"/>
        <w:numPr>
          <w:ilvl w:val="0"/>
          <w:numId w:val="3"/>
        </w:numPr>
      </w:pPr>
      <w:r>
        <w:rPr>
          <w:i/>
        </w:rPr>
        <w:t>R for Data Science</w:t>
      </w:r>
      <w:r>
        <w:t xml:space="preserve"> by Hadley Wickham and Garrett Frolemund which can be found at </w:t>
      </w:r>
      <w:hyperlink r:id="rId10">
        <w:r>
          <w:rPr>
            <w:rStyle w:val="Hyperlink"/>
          </w:rPr>
          <w:t>https://r4ds.had.co.nz</w:t>
        </w:r>
      </w:hyperlink>
      <w:r>
        <w:t xml:space="preserve"> (for free!)</w:t>
      </w:r>
    </w:p>
    <w:p w14:paraId="418E10E7" w14:textId="77777777" w:rsidR="008C2B81" w:rsidRDefault="00D03C8C">
      <w:pPr>
        <w:pStyle w:val="Compact"/>
        <w:numPr>
          <w:ilvl w:val="0"/>
          <w:numId w:val="3"/>
        </w:numPr>
      </w:pPr>
      <w:r>
        <w:rPr>
          <w:i/>
        </w:rPr>
        <w:t>Data Visualization: A Practical Intr</w:t>
      </w:r>
      <w:r>
        <w:rPr>
          <w:i/>
        </w:rPr>
        <w:t>oduction</w:t>
      </w:r>
      <w:r>
        <w:t xml:space="preserve"> by Kieran Healy which can be found at </w:t>
      </w:r>
      <w:hyperlink r:id="rId11">
        <w:r>
          <w:rPr>
            <w:rStyle w:val="Hyperlink"/>
          </w:rPr>
          <w:t>https://socviz.co</w:t>
        </w:r>
      </w:hyperlink>
      <w:r>
        <w:t xml:space="preserve"> (also for free! - see Menu button on top left)</w:t>
      </w:r>
    </w:p>
    <w:p w14:paraId="022B3315" w14:textId="77777777" w:rsidR="008C2B81" w:rsidRDefault="00D03C8C">
      <w:pPr>
        <w:pStyle w:val="FirstParagraph"/>
      </w:pPr>
      <w:r>
        <w:t>In addition to those books, if you are completely new to programming or simply want a good resource for lea</w:t>
      </w:r>
      <w:r>
        <w:t xml:space="preserve">rning R, I also highly recommend Garrett Frolemund’s book </w:t>
      </w:r>
      <w:r>
        <w:rPr>
          <w:i/>
        </w:rPr>
        <w:t>Hands-On Programming with R</w:t>
      </w:r>
      <w:r>
        <w:t xml:space="preserve"> </w:t>
      </w:r>
      <w:hyperlink r:id="rId12">
        <w:r>
          <w:rPr>
            <w:rStyle w:val="Hyperlink"/>
          </w:rPr>
          <w:t>found here via the UR library</w:t>
        </w:r>
      </w:hyperlink>
    </w:p>
    <w:p w14:paraId="4E5352D7" w14:textId="77777777" w:rsidR="008C2B81" w:rsidRDefault="00D03C8C">
      <w:pPr>
        <w:pStyle w:val="BodyText"/>
      </w:pPr>
      <w:r>
        <w:t>You might also find the cheatsheet’s t</w:t>
      </w:r>
      <w:r>
        <w:t xml:space="preserve">hat RStudio provides to super helpful as you start to create your visualizations </w:t>
      </w:r>
      <w:hyperlink r:id="rId13">
        <w:r>
          <w:rPr>
            <w:rStyle w:val="Hyperlink"/>
          </w:rPr>
          <w:t>found here</w:t>
        </w:r>
      </w:hyperlink>
    </w:p>
    <w:p w14:paraId="6D9DF45F" w14:textId="77777777" w:rsidR="008C2B81" w:rsidRDefault="00D03C8C">
      <w:pPr>
        <w:pStyle w:val="Heading3"/>
      </w:pPr>
      <w:bookmarkStart w:id="5" w:name="optional"/>
      <w:r>
        <w:t>Optional:</w:t>
      </w:r>
      <w:bookmarkEnd w:id="5"/>
    </w:p>
    <w:p w14:paraId="5FB4D16D" w14:textId="77777777" w:rsidR="008C2B81" w:rsidRDefault="00D03C8C">
      <w:pPr>
        <w:pStyle w:val="FirstParagraph"/>
      </w:pPr>
      <w:r>
        <w:rPr>
          <w:b/>
        </w:rPr>
        <w:t>Downloading and Installing R</w:t>
      </w:r>
    </w:p>
    <w:p w14:paraId="36D3389C" w14:textId="77777777" w:rsidR="008C2B81" w:rsidRDefault="00D03C8C">
      <w:pPr>
        <w:pStyle w:val="Compact"/>
        <w:numPr>
          <w:ilvl w:val="0"/>
          <w:numId w:val="4"/>
        </w:numPr>
      </w:pPr>
      <w:r>
        <w:t xml:space="preserve">Go to </w:t>
      </w:r>
      <w:hyperlink r:id="rId14">
        <w:r>
          <w:rPr>
            <w:rStyle w:val="Hyperlink"/>
          </w:rPr>
          <w:t>https://cloud.r-project.org/</w:t>
        </w:r>
      </w:hyperlink>
    </w:p>
    <w:p w14:paraId="602F95BB" w14:textId="77777777" w:rsidR="008C2B81" w:rsidRDefault="00D03C8C">
      <w:pPr>
        <w:pStyle w:val="Compact"/>
        <w:numPr>
          <w:ilvl w:val="0"/>
          <w:numId w:val="4"/>
        </w:numPr>
      </w:pPr>
      <w:r>
        <w:t>Click on the link for the download you want, depending on whether you have a Mac or a PC that runs Windows.</w:t>
      </w:r>
    </w:p>
    <w:p w14:paraId="1C9017B4" w14:textId="77777777" w:rsidR="008C2B81" w:rsidRDefault="00D03C8C">
      <w:pPr>
        <w:pStyle w:val="Compact"/>
        <w:numPr>
          <w:ilvl w:val="0"/>
          <w:numId w:val="4"/>
        </w:numPr>
      </w:pPr>
      <w:r>
        <w:t>If you have never installed R before, click the base link. If you have… you probably know better than I do what you should do. On Windows the link is right at the top of the page, but if you’re on a Mac you might have to scroll down a bit.</w:t>
      </w:r>
    </w:p>
    <w:p w14:paraId="5EEA1607" w14:textId="77777777" w:rsidR="008C2B81" w:rsidRDefault="00D03C8C">
      <w:pPr>
        <w:pStyle w:val="Compact"/>
        <w:numPr>
          <w:ilvl w:val="0"/>
          <w:numId w:val="4"/>
        </w:numPr>
      </w:pPr>
      <w:r>
        <w:t>Download the ver</w:t>
      </w:r>
      <w:r>
        <w:t>sion of R you want (when in doubt, go with the latest version- at the time of this publication it is version 4.0.3).</w:t>
      </w:r>
    </w:p>
    <w:p w14:paraId="555BE8E0" w14:textId="77777777" w:rsidR="008C2B81" w:rsidRDefault="00D03C8C">
      <w:pPr>
        <w:pStyle w:val="Compact"/>
        <w:numPr>
          <w:ilvl w:val="0"/>
          <w:numId w:val="4"/>
        </w:numPr>
      </w:pPr>
      <w:r>
        <w:lastRenderedPageBreak/>
        <w:t>If you have Windows, you’ll be asked a bunch of questions about things like where you want the file to be located, the components to be ins</w:t>
      </w:r>
      <w:r>
        <w:t>talled, the startup options… just go with the defaults. Mac users won’t have to worry about it (you’ll just need to move the file from your Downloads folder into Applications).</w:t>
      </w:r>
    </w:p>
    <w:p w14:paraId="4201CD84" w14:textId="5A0B37AB" w:rsidR="008C2B81" w:rsidRDefault="00D03C8C">
      <w:pPr>
        <w:pStyle w:val="Compact"/>
        <w:numPr>
          <w:ilvl w:val="0"/>
          <w:numId w:val="4"/>
        </w:numPr>
      </w:pPr>
      <w:r>
        <w:t>Open up the file and check it out! If all is well, you should see something lik</w:t>
      </w:r>
      <w:r>
        <w:t>e this (image below):</w:t>
      </w:r>
    </w:p>
    <w:p w14:paraId="7B638225" w14:textId="77777777" w:rsidR="000E1C64" w:rsidRDefault="000E1C64" w:rsidP="000E1C64">
      <w:pPr>
        <w:pStyle w:val="Compact"/>
      </w:pPr>
    </w:p>
    <w:p w14:paraId="5A360942" w14:textId="77777777" w:rsidR="008C2B81" w:rsidRDefault="00D03C8C" w:rsidP="000E1C64">
      <w:pPr>
        <w:pStyle w:val="Compact"/>
        <w:jc w:val="center"/>
      </w:pPr>
      <w:bookmarkStart w:id="6" w:name="id"/>
      <w:r>
        <w:rPr>
          <w:noProof/>
        </w:rPr>
        <w:drawing>
          <wp:inline distT="0" distB="0" distL="0" distR="0" wp14:anchorId="3F57854C" wp14:editId="1BA18D54">
            <wp:extent cx="5334000" cy="4107033"/>
            <wp:effectExtent l="0" t="0" r="0" b="0"/>
            <wp:docPr id="2" name="Picture" descr="screenshot of R console on Ma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-gui-mac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60E0DAE" w14:textId="77777777" w:rsidR="008C2B81" w:rsidRDefault="00D03C8C" w:rsidP="000E1C64">
      <w:pPr>
        <w:pStyle w:val="Compact"/>
        <w:jc w:val="center"/>
      </w:pPr>
      <w:r>
        <w:rPr>
          <w:i/>
        </w:rPr>
        <w:t>screenshot of R console on Mac</w:t>
      </w:r>
    </w:p>
    <w:p w14:paraId="442FAAD8" w14:textId="77777777" w:rsidR="008C2B81" w:rsidRDefault="00D03C8C">
      <w:pPr>
        <w:pStyle w:val="BodyText"/>
      </w:pPr>
      <w:r>
        <w:t>This is R’s graphical user interface, but don’t worry about it because you’ll typically only use another tool for coding in R: RStudio.</w:t>
      </w:r>
    </w:p>
    <w:p w14:paraId="73BA0A1D" w14:textId="77777777" w:rsidR="008C2B81" w:rsidRDefault="00D03C8C">
      <w:pPr>
        <w:pStyle w:val="BodyText"/>
      </w:pPr>
      <w:r>
        <w:rPr>
          <w:b/>
        </w:rPr>
        <w:t>Downloading and Installing RStudio</w:t>
      </w:r>
      <w:r>
        <w:t xml:space="preserve"> RStudio is the integrated deve</w:t>
      </w:r>
      <w:r>
        <w:t>lopment environment (or IDE) that we’ll be using to write R code. While an IDE is not necessary for coding, it’s nice because you’ll generally have some built-in tools that will help you along the way. They contain a text editor, debugging tools, and other</w:t>
      </w:r>
      <w:r>
        <w:t xml:space="preserve"> neat stuff.</w:t>
      </w:r>
    </w:p>
    <w:p w14:paraId="4322FF15" w14:textId="77777777" w:rsidR="008C2B81" w:rsidRDefault="00D03C8C">
      <w:pPr>
        <w:pStyle w:val="Compact"/>
        <w:numPr>
          <w:ilvl w:val="0"/>
          <w:numId w:val="5"/>
        </w:numPr>
      </w:pPr>
      <w:r>
        <w:t>Go to the RStudio website.</w:t>
      </w:r>
    </w:p>
    <w:p w14:paraId="30A0AEE8" w14:textId="77777777" w:rsidR="008C2B81" w:rsidRDefault="00D03C8C">
      <w:pPr>
        <w:pStyle w:val="Compact"/>
        <w:numPr>
          <w:ilvl w:val="1"/>
          <w:numId w:val="6"/>
        </w:numPr>
      </w:pPr>
      <w:r>
        <w:t>Note: Some of you, especially if you’ve worked with Python at all, might have Anaconda installed and have seen that you can install R and RStudio there. I don’t recommend it… mostly because I couldn’t get it to work.</w:t>
      </w:r>
      <w:r>
        <w:t xml:space="preserve"> I’m going to stick to the instructions from now on.</w:t>
      </w:r>
    </w:p>
    <w:p w14:paraId="1F62D1CD" w14:textId="77777777" w:rsidR="008C2B81" w:rsidRDefault="00D03C8C">
      <w:pPr>
        <w:pStyle w:val="Compact"/>
        <w:numPr>
          <w:ilvl w:val="0"/>
          <w:numId w:val="5"/>
        </w:numPr>
      </w:pPr>
      <w:r>
        <w:lastRenderedPageBreak/>
        <w:t>Choose the version you want (might I suggest going with one of the FREE versions?). I went with the desktop version, but there’s a server version as well.</w:t>
      </w:r>
    </w:p>
    <w:p w14:paraId="2D175EF2" w14:textId="77777777" w:rsidR="008C2B81" w:rsidRDefault="00D03C8C">
      <w:pPr>
        <w:pStyle w:val="Compact"/>
        <w:numPr>
          <w:ilvl w:val="0"/>
          <w:numId w:val="5"/>
        </w:numPr>
      </w:pPr>
      <w:r>
        <w:t>Hit that blue download button!</w:t>
      </w:r>
    </w:p>
    <w:p w14:paraId="74A2299A" w14:textId="77777777" w:rsidR="008C2B81" w:rsidRDefault="00D03C8C">
      <w:pPr>
        <w:pStyle w:val="Compact"/>
        <w:numPr>
          <w:ilvl w:val="0"/>
          <w:numId w:val="5"/>
        </w:numPr>
      </w:pPr>
      <w:r>
        <w:t xml:space="preserve">The website will </w:t>
      </w:r>
      <w:r>
        <w:t>recommend a download for your system. That’s the one you should probably just go with, but I would just double check that your system meets the requirements.</w:t>
      </w:r>
    </w:p>
    <w:p w14:paraId="0C22E1EC" w14:textId="77777777" w:rsidR="008C2B81" w:rsidRDefault="00D03C8C">
      <w:pPr>
        <w:pStyle w:val="Compact"/>
        <w:numPr>
          <w:ilvl w:val="0"/>
          <w:numId w:val="5"/>
        </w:numPr>
      </w:pPr>
      <w:r>
        <w:t>There might be some set-up to do.</w:t>
      </w:r>
    </w:p>
    <w:p w14:paraId="3141E0A5" w14:textId="77777777" w:rsidR="008C2B81" w:rsidRDefault="00D03C8C">
      <w:pPr>
        <w:pStyle w:val="Compact"/>
        <w:numPr>
          <w:ilvl w:val="1"/>
          <w:numId w:val="7"/>
        </w:numPr>
      </w:pPr>
      <w:r>
        <w:t>If you’re using Windows:</w:t>
      </w:r>
    </w:p>
    <w:p w14:paraId="4753DF7A" w14:textId="77777777" w:rsidR="008C2B81" w:rsidRDefault="00D03C8C">
      <w:pPr>
        <w:pStyle w:val="Compact"/>
        <w:numPr>
          <w:ilvl w:val="1"/>
          <w:numId w:val="7"/>
        </w:numPr>
      </w:pPr>
      <w:r>
        <w:t>You should see another Setup wizard. Hi</w:t>
      </w:r>
      <w:r>
        <w:t>t “next.”</w:t>
      </w:r>
    </w:p>
    <w:p w14:paraId="77B1145F" w14:textId="77777777" w:rsidR="008C2B81" w:rsidRDefault="00D03C8C">
      <w:pPr>
        <w:pStyle w:val="Compact"/>
        <w:numPr>
          <w:ilvl w:val="1"/>
          <w:numId w:val="7"/>
        </w:numPr>
      </w:pPr>
      <w:r>
        <w:t>Like with R you’ll have to select destination and start menu folders for RStudio. Put it wherever, but I’d recommend putting it in the same location as R so that RStudio will be able to easily “find” R on your machine. If you just go with the def</w:t>
      </w:r>
      <w:r>
        <w:t>aults you should be good.</w:t>
      </w:r>
    </w:p>
    <w:p w14:paraId="5F678489" w14:textId="77777777" w:rsidR="008C2B81" w:rsidRDefault="00D03C8C">
      <w:pPr>
        <w:pStyle w:val="Compact"/>
        <w:numPr>
          <w:ilvl w:val="0"/>
          <w:numId w:val="5"/>
        </w:numPr>
      </w:pPr>
      <w:r>
        <w:t>Once RStudio is finished installing, find it and open it- you’ll need it to install some packages.</w:t>
      </w:r>
    </w:p>
    <w:sectPr w:rsidR="008C2B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34D504" w14:textId="77777777" w:rsidR="00D03C8C" w:rsidRDefault="00D03C8C">
      <w:pPr>
        <w:spacing w:after="0"/>
      </w:pPr>
      <w:r>
        <w:separator/>
      </w:r>
    </w:p>
  </w:endnote>
  <w:endnote w:type="continuationSeparator" w:id="0">
    <w:p w14:paraId="0713A433" w14:textId="77777777" w:rsidR="00D03C8C" w:rsidRDefault="00D03C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D42470" w14:textId="77777777" w:rsidR="00D03C8C" w:rsidRDefault="00D03C8C">
      <w:r>
        <w:separator/>
      </w:r>
    </w:p>
  </w:footnote>
  <w:footnote w:type="continuationSeparator" w:id="0">
    <w:p w14:paraId="6E5699D9" w14:textId="77777777" w:rsidR="00D03C8C" w:rsidRDefault="00D03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7E4F8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EB41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249CBC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1C64"/>
    <w:rsid w:val="004E29B3"/>
    <w:rsid w:val="00590D07"/>
    <w:rsid w:val="00784D58"/>
    <w:rsid w:val="008C2B81"/>
    <w:rsid w:val="008D6863"/>
    <w:rsid w:val="00B86B75"/>
    <w:rsid w:val="00BC48D5"/>
    <w:rsid w:val="00C36279"/>
    <w:rsid w:val="00D03C8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7A3F36"/>
  <w15:docId w15:val="{1889F051-6071-F84B-BE07-D9007E2B1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tudio.cloud/learn/guide" TargetMode="External"/><Relationship Id="rId13" Type="http://schemas.openxmlformats.org/officeDocument/2006/relationships/hyperlink" Target="https://rstudio.cloud/learn/cheat-sheets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Users/bellhome/Downloads/RStudio.Cloud" TargetMode="External"/><Relationship Id="rId12" Type="http://schemas.openxmlformats.org/officeDocument/2006/relationships/hyperlink" Target="https://learning.oreilly.com/library/view/hands-on-programming-with/9781449359089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ocviz.co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yperlink" Target="https://r4ds.had.co.n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cloud.r-projec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34</Words>
  <Characters>4760</Characters>
  <Application>Microsoft Office Word</Application>
  <DocSecurity>0</DocSecurity>
  <Lines>39</Lines>
  <Paragraphs>11</Paragraphs>
  <ScaleCrop>false</ScaleCrop>
  <Company/>
  <LinksUpToDate>false</LinksUpToDate>
  <CharactersWithSpaces>5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Hub Institute: Data Visualization with R</dc:title>
  <dc:creator>Andrew Bell</dc:creator>
  <cp:keywords/>
  <cp:lastModifiedBy>Bell, Andrew</cp:lastModifiedBy>
  <cp:revision>2</cp:revision>
  <dcterms:created xsi:type="dcterms:W3CDTF">2020-12-02T18:44:00Z</dcterms:created>
  <dcterms:modified xsi:type="dcterms:W3CDTF">2020-12-02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